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0BA7E" w14:textId="77777777" w:rsidR="00C95461" w:rsidRDefault="00C95461">
      <w:pPr>
        <w:pStyle w:val="Corpodetexto"/>
        <w:rPr>
          <w:sz w:val="20"/>
        </w:rPr>
      </w:pPr>
    </w:p>
    <w:p w14:paraId="227F697D" w14:textId="77777777" w:rsidR="00C95461" w:rsidRDefault="00C95461">
      <w:pPr>
        <w:pStyle w:val="Corpodetexto"/>
        <w:spacing w:before="3"/>
        <w:rPr>
          <w:sz w:val="20"/>
        </w:rPr>
      </w:pPr>
    </w:p>
    <w:p w14:paraId="0CFEA19A" w14:textId="497FCAEE" w:rsidR="00C95461" w:rsidRDefault="00F579B0">
      <w:pPr>
        <w:pStyle w:val="Ttulo1"/>
        <w:ind w:left="503" w:firstLine="2"/>
      </w:pPr>
      <w:r>
        <w:t>FORMULÁRIO PARA REQUERIMENTO DO PROGRAMA DE</w:t>
      </w:r>
      <w:r>
        <w:rPr>
          <w:spacing w:val="1"/>
        </w:rPr>
        <w:t xml:space="preserve"> </w:t>
      </w:r>
      <w:r>
        <w:t>INCENTIVO</w:t>
      </w:r>
      <w:r>
        <w:rPr>
          <w:spacing w:val="-6"/>
        </w:rPr>
        <w:t xml:space="preserve"> </w:t>
      </w:r>
      <w:r>
        <w:t>À</w:t>
      </w:r>
      <w:r>
        <w:rPr>
          <w:spacing w:val="-7"/>
        </w:rPr>
        <w:t xml:space="preserve"> </w:t>
      </w:r>
      <w:r>
        <w:t>P</w:t>
      </w:r>
      <w:r w:rsidR="009613D6">
        <w:t>UBLICAÇÃO</w:t>
      </w:r>
      <w:r>
        <w:rPr>
          <w:spacing w:val="-6"/>
        </w:rPr>
        <w:t xml:space="preserve"> </w:t>
      </w:r>
      <w:r>
        <w:t>CIENTÍFICA</w:t>
      </w:r>
      <w:r>
        <w:rPr>
          <w:spacing w:val="-6"/>
        </w:rPr>
        <w:t xml:space="preserve"> </w:t>
      </w:r>
      <w:r>
        <w:t>QUALIFICADA</w:t>
      </w:r>
      <w:r w:rsidR="009613D6">
        <w:t xml:space="preserve"> DA UNIVERSIDADE ESTADUAL DO MARANHÃO</w:t>
      </w:r>
    </w:p>
    <w:p w14:paraId="1F8A4579" w14:textId="3B7F09E9" w:rsidR="00C95461" w:rsidRDefault="00F579B0">
      <w:pPr>
        <w:spacing w:line="321" w:lineRule="exact"/>
        <w:ind w:left="2079" w:right="1933"/>
        <w:jc w:val="center"/>
        <w:rPr>
          <w:b/>
          <w:sz w:val="28"/>
        </w:rPr>
      </w:pPr>
      <w:r>
        <w:rPr>
          <w:b/>
          <w:sz w:val="28"/>
        </w:rPr>
        <w:t>(RESOLUÇÃO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1</w:t>
      </w:r>
      <w:r w:rsidR="009613D6">
        <w:rPr>
          <w:b/>
          <w:sz w:val="28"/>
        </w:rPr>
        <w:t>467</w:t>
      </w:r>
      <w:r>
        <w:rPr>
          <w:b/>
          <w:sz w:val="28"/>
        </w:rPr>
        <w:t>/20</w:t>
      </w:r>
      <w:r w:rsidR="009613D6">
        <w:rPr>
          <w:b/>
          <w:sz w:val="28"/>
        </w:rPr>
        <w:t>21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CEPE/UEMA)</w:t>
      </w:r>
    </w:p>
    <w:p w14:paraId="1697F319" w14:textId="77777777" w:rsidR="00C95461" w:rsidRDefault="00C95461">
      <w:pPr>
        <w:pStyle w:val="Corpodetexto"/>
        <w:rPr>
          <w:b/>
          <w:sz w:val="30"/>
        </w:rPr>
      </w:pPr>
    </w:p>
    <w:p w14:paraId="5E55CC23" w14:textId="77777777" w:rsidR="00C95461" w:rsidRDefault="00C95461">
      <w:pPr>
        <w:pStyle w:val="Corpodetexto"/>
        <w:rPr>
          <w:b/>
          <w:sz w:val="30"/>
        </w:rPr>
      </w:pPr>
    </w:p>
    <w:p w14:paraId="1C85548D" w14:textId="77777777" w:rsidR="00C95461" w:rsidRDefault="00C95461">
      <w:pPr>
        <w:pStyle w:val="Corpodetexto"/>
        <w:spacing w:before="11"/>
        <w:rPr>
          <w:b/>
          <w:sz w:val="35"/>
        </w:rPr>
      </w:pPr>
    </w:p>
    <w:p w14:paraId="7D9C45AD" w14:textId="0296D8A4" w:rsidR="00C95461" w:rsidRPr="00E9435E" w:rsidRDefault="00F579B0" w:rsidP="00E9435E">
      <w:pPr>
        <w:ind w:left="280"/>
        <w:rPr>
          <w:b/>
          <w:sz w:val="24"/>
        </w:rPr>
      </w:pPr>
      <w:r>
        <w:rPr>
          <w:b/>
          <w:sz w:val="24"/>
        </w:rPr>
        <w:t>DADO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O REQUERENTE:</w:t>
      </w:r>
    </w:p>
    <w:p w14:paraId="6F29F8F4" w14:textId="65AE73FE" w:rsidR="00C95461" w:rsidRDefault="00F579B0">
      <w:pPr>
        <w:spacing w:before="1"/>
        <w:ind w:left="280"/>
        <w:rPr>
          <w:sz w:val="24"/>
        </w:rPr>
      </w:pPr>
      <w:r>
        <w:rPr>
          <w:sz w:val="24"/>
        </w:rPr>
        <w:t>Nome:</w:t>
      </w:r>
    </w:p>
    <w:p w14:paraId="70A4CA83" w14:textId="06CB98E7" w:rsidR="00E01968" w:rsidRDefault="00E01968">
      <w:pPr>
        <w:spacing w:before="1"/>
        <w:ind w:left="280"/>
        <w:rPr>
          <w:sz w:val="24"/>
        </w:rPr>
      </w:pPr>
      <w:r>
        <w:rPr>
          <w:sz w:val="24"/>
        </w:rPr>
        <w:t>Matrícula:</w:t>
      </w:r>
    </w:p>
    <w:p w14:paraId="0DC930BD" w14:textId="04E94640" w:rsidR="00E9435E" w:rsidRDefault="00E9435E" w:rsidP="00E9435E">
      <w:pPr>
        <w:ind w:left="280"/>
        <w:rPr>
          <w:sz w:val="24"/>
        </w:rPr>
      </w:pPr>
      <w:r>
        <w:rPr>
          <w:sz w:val="24"/>
        </w:rPr>
        <w:t>Centro:</w:t>
      </w:r>
    </w:p>
    <w:p w14:paraId="38409344" w14:textId="77777777" w:rsidR="00C95461" w:rsidRDefault="00F579B0">
      <w:pPr>
        <w:ind w:left="280"/>
        <w:rPr>
          <w:sz w:val="24"/>
        </w:rPr>
      </w:pPr>
      <w:r>
        <w:rPr>
          <w:sz w:val="24"/>
        </w:rPr>
        <w:t>Departamento:</w:t>
      </w:r>
    </w:p>
    <w:p w14:paraId="5F3455D3" w14:textId="21C92869" w:rsidR="00C95461" w:rsidRDefault="00F579B0">
      <w:pPr>
        <w:ind w:left="280"/>
        <w:rPr>
          <w:sz w:val="24"/>
        </w:rPr>
      </w:pPr>
      <w:r>
        <w:rPr>
          <w:sz w:val="24"/>
        </w:rPr>
        <w:t>Programa</w:t>
      </w:r>
      <w:r>
        <w:rPr>
          <w:spacing w:val="-1"/>
          <w:sz w:val="24"/>
        </w:rPr>
        <w:t xml:space="preserve"> </w:t>
      </w:r>
      <w:r>
        <w:rPr>
          <w:sz w:val="24"/>
        </w:rPr>
        <w:t>de</w:t>
      </w:r>
      <w:r>
        <w:rPr>
          <w:spacing w:val="-3"/>
          <w:sz w:val="24"/>
        </w:rPr>
        <w:t xml:space="preserve"> </w:t>
      </w:r>
      <w:r>
        <w:rPr>
          <w:sz w:val="24"/>
        </w:rPr>
        <w:t>Pós-Graduação</w:t>
      </w:r>
      <w:r>
        <w:rPr>
          <w:spacing w:val="-1"/>
          <w:sz w:val="24"/>
        </w:rPr>
        <w:t xml:space="preserve"> </w:t>
      </w:r>
      <w:r>
        <w:rPr>
          <w:sz w:val="24"/>
        </w:rPr>
        <w:t>da</w:t>
      </w:r>
      <w:r>
        <w:rPr>
          <w:spacing w:val="-2"/>
          <w:sz w:val="24"/>
        </w:rPr>
        <w:t xml:space="preserve"> </w:t>
      </w:r>
      <w:r>
        <w:rPr>
          <w:sz w:val="24"/>
        </w:rPr>
        <w:t>UEMA,</w:t>
      </w:r>
      <w:r>
        <w:rPr>
          <w:spacing w:val="-1"/>
          <w:sz w:val="24"/>
        </w:rPr>
        <w:t xml:space="preserve"> </w:t>
      </w:r>
      <w:r>
        <w:rPr>
          <w:sz w:val="24"/>
        </w:rPr>
        <w:t>ao</w:t>
      </w:r>
      <w:r>
        <w:rPr>
          <w:spacing w:val="-1"/>
          <w:sz w:val="24"/>
        </w:rPr>
        <w:t xml:space="preserve"> </w:t>
      </w:r>
      <w:r>
        <w:rPr>
          <w:sz w:val="24"/>
        </w:rPr>
        <w:t>qual</w:t>
      </w:r>
      <w:r>
        <w:rPr>
          <w:spacing w:val="1"/>
          <w:sz w:val="24"/>
        </w:rPr>
        <w:t xml:space="preserve"> </w:t>
      </w:r>
      <w:r>
        <w:rPr>
          <w:sz w:val="24"/>
        </w:rPr>
        <w:t>está</w:t>
      </w:r>
      <w:r>
        <w:rPr>
          <w:spacing w:val="-1"/>
          <w:sz w:val="24"/>
        </w:rPr>
        <w:t xml:space="preserve"> </w:t>
      </w:r>
      <w:r>
        <w:rPr>
          <w:sz w:val="24"/>
        </w:rPr>
        <w:t>vinculado:</w:t>
      </w:r>
    </w:p>
    <w:p w14:paraId="6C45100C" w14:textId="03F5DB84" w:rsidR="00740DFC" w:rsidRDefault="00740DFC">
      <w:pPr>
        <w:ind w:left="280"/>
        <w:rPr>
          <w:sz w:val="24"/>
        </w:rPr>
      </w:pPr>
      <w:r>
        <w:rPr>
          <w:sz w:val="24"/>
        </w:rPr>
        <w:t>Área de Avaliação</w:t>
      </w:r>
      <w:r w:rsidR="001B1A31">
        <w:rPr>
          <w:sz w:val="24"/>
        </w:rPr>
        <w:t xml:space="preserve"> do </w:t>
      </w:r>
      <w:r w:rsidR="009B1697">
        <w:rPr>
          <w:sz w:val="24"/>
        </w:rPr>
        <w:t>Programa</w:t>
      </w:r>
      <w:r w:rsidR="00E9435E">
        <w:rPr>
          <w:sz w:val="24"/>
        </w:rPr>
        <w:t>:</w:t>
      </w:r>
    </w:p>
    <w:p w14:paraId="09F30EAA" w14:textId="43666BB1" w:rsidR="00090539" w:rsidRDefault="00090539">
      <w:pPr>
        <w:ind w:left="280"/>
        <w:rPr>
          <w:sz w:val="24"/>
        </w:rPr>
      </w:pPr>
      <w:r>
        <w:rPr>
          <w:sz w:val="24"/>
        </w:rPr>
        <w:t>Caso não esteja vinculado a Programa de Pós-Graduação</w:t>
      </w:r>
      <w:r w:rsidR="008511EB">
        <w:rPr>
          <w:sz w:val="24"/>
        </w:rPr>
        <w:t>, informar a área de formação:</w:t>
      </w:r>
    </w:p>
    <w:p w14:paraId="75CD774F" w14:textId="77777777" w:rsidR="00C95461" w:rsidRDefault="00C95461">
      <w:pPr>
        <w:pStyle w:val="Corpodetexto"/>
        <w:rPr>
          <w:sz w:val="26"/>
        </w:rPr>
      </w:pPr>
    </w:p>
    <w:p w14:paraId="1B9C774A" w14:textId="77777777" w:rsidR="00C95461" w:rsidRDefault="00C95461">
      <w:pPr>
        <w:pStyle w:val="Corpodetexto"/>
        <w:spacing w:before="4"/>
        <w:rPr>
          <w:sz w:val="20"/>
        </w:rPr>
      </w:pPr>
    </w:p>
    <w:p w14:paraId="71391C7D" w14:textId="3911721D" w:rsidR="007F27D3" w:rsidRDefault="00F579B0" w:rsidP="007F27D3">
      <w:pPr>
        <w:spacing w:before="1"/>
        <w:ind w:left="280"/>
        <w:rPr>
          <w:b/>
          <w:sz w:val="24"/>
        </w:rPr>
      </w:pPr>
      <w:r>
        <w:rPr>
          <w:b/>
          <w:sz w:val="24"/>
        </w:rPr>
        <w:t>DADO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A P</w:t>
      </w:r>
      <w:r w:rsidR="00C04A25">
        <w:rPr>
          <w:b/>
          <w:sz w:val="24"/>
        </w:rPr>
        <w:t>UBLICAÇÃO</w:t>
      </w:r>
      <w:r>
        <w:rPr>
          <w:b/>
          <w:sz w:val="24"/>
        </w:rPr>
        <w:t>:</w:t>
      </w:r>
    </w:p>
    <w:p w14:paraId="6D538AC3" w14:textId="65A0335A" w:rsidR="007F27D3" w:rsidRPr="00E9435E" w:rsidRDefault="007F27D3" w:rsidP="00E9435E">
      <w:pPr>
        <w:spacing w:before="1"/>
        <w:ind w:left="284"/>
        <w:rPr>
          <w:bCs/>
          <w:sz w:val="24"/>
        </w:rPr>
      </w:pPr>
      <w:r w:rsidRPr="00E9435E">
        <w:rPr>
          <w:bCs/>
          <w:sz w:val="24"/>
        </w:rPr>
        <w:t>Título da publicação:</w:t>
      </w:r>
    </w:p>
    <w:p w14:paraId="1013F906" w14:textId="4DDF0060" w:rsidR="007F27D3" w:rsidRPr="00E9435E" w:rsidRDefault="007F27D3" w:rsidP="00E9435E">
      <w:pPr>
        <w:spacing w:before="1"/>
        <w:ind w:left="284"/>
        <w:rPr>
          <w:bCs/>
          <w:sz w:val="24"/>
        </w:rPr>
      </w:pPr>
      <w:r w:rsidRPr="00E9435E">
        <w:rPr>
          <w:bCs/>
          <w:sz w:val="24"/>
        </w:rPr>
        <w:t>Periódico:</w:t>
      </w:r>
    </w:p>
    <w:p w14:paraId="1480CFB7" w14:textId="7F1E464D" w:rsidR="007F27D3" w:rsidRPr="00E9435E" w:rsidRDefault="007F27D3" w:rsidP="00E9435E">
      <w:pPr>
        <w:spacing w:before="1"/>
        <w:ind w:left="284"/>
        <w:rPr>
          <w:bCs/>
          <w:sz w:val="24"/>
        </w:rPr>
      </w:pPr>
      <w:r w:rsidRPr="00E9435E">
        <w:rPr>
          <w:bCs/>
          <w:sz w:val="24"/>
        </w:rPr>
        <w:t>Autores:</w:t>
      </w:r>
    </w:p>
    <w:p w14:paraId="08CE13FF" w14:textId="477BF999" w:rsidR="007F27D3" w:rsidRPr="00E9435E" w:rsidRDefault="007F27D3" w:rsidP="00E9435E">
      <w:pPr>
        <w:spacing w:before="1"/>
        <w:ind w:left="284"/>
        <w:rPr>
          <w:bCs/>
          <w:sz w:val="24"/>
        </w:rPr>
      </w:pPr>
      <w:r w:rsidRPr="00E9435E">
        <w:rPr>
          <w:bCs/>
          <w:sz w:val="24"/>
        </w:rPr>
        <w:t>Data de publicação:</w:t>
      </w:r>
    </w:p>
    <w:p w14:paraId="594446EB" w14:textId="2CE57DAC" w:rsidR="00C95461" w:rsidRDefault="00C72914" w:rsidP="00713074">
      <w:pPr>
        <w:spacing w:before="1"/>
        <w:ind w:left="284"/>
        <w:rPr>
          <w:bCs/>
          <w:sz w:val="24"/>
        </w:rPr>
      </w:pPr>
      <w:proofErr w:type="spellStart"/>
      <w:r w:rsidRPr="00E9435E">
        <w:rPr>
          <w:bCs/>
          <w:sz w:val="24"/>
        </w:rPr>
        <w:t>Qualis</w:t>
      </w:r>
      <w:proofErr w:type="spellEnd"/>
      <w:r w:rsidRPr="00E9435E">
        <w:rPr>
          <w:bCs/>
          <w:sz w:val="24"/>
        </w:rPr>
        <w:t xml:space="preserve"> CAPES Per</w:t>
      </w:r>
      <w:r w:rsidR="00740DFC" w:rsidRPr="00E9435E">
        <w:rPr>
          <w:bCs/>
          <w:sz w:val="24"/>
        </w:rPr>
        <w:t>iódico (2013-2016)</w:t>
      </w:r>
      <w:r w:rsidR="00E9435E" w:rsidRPr="00E9435E">
        <w:rPr>
          <w:bCs/>
          <w:sz w:val="24"/>
        </w:rPr>
        <w:t>:</w:t>
      </w:r>
    </w:p>
    <w:p w14:paraId="7B12EA73" w14:textId="1FB93C1C" w:rsidR="00AF5BCE" w:rsidRDefault="00AF5BCE" w:rsidP="00713074">
      <w:pPr>
        <w:spacing w:before="1"/>
        <w:ind w:left="284"/>
        <w:rPr>
          <w:bCs/>
          <w:sz w:val="24"/>
        </w:rPr>
      </w:pPr>
    </w:p>
    <w:p w14:paraId="2043BB3E" w14:textId="77777777" w:rsidR="00AF5BCE" w:rsidRDefault="00AF5BCE" w:rsidP="00713074">
      <w:pPr>
        <w:spacing w:before="1"/>
        <w:ind w:left="284"/>
        <w:rPr>
          <w:bCs/>
          <w:sz w:val="24"/>
        </w:rPr>
      </w:pPr>
    </w:p>
    <w:p w14:paraId="7028D256" w14:textId="77777777" w:rsidR="00AF5BCE" w:rsidRDefault="00AF5BCE" w:rsidP="00AF5BCE">
      <w:pPr>
        <w:spacing w:before="90"/>
        <w:rPr>
          <w:sz w:val="24"/>
        </w:rPr>
      </w:pPr>
      <w:r>
        <w:rPr>
          <w:sz w:val="24"/>
        </w:rPr>
        <w:t>Dados</w:t>
      </w:r>
      <w:r>
        <w:rPr>
          <w:spacing w:val="-2"/>
          <w:sz w:val="24"/>
        </w:rPr>
        <w:t xml:space="preserve"> </w:t>
      </w:r>
      <w:r>
        <w:rPr>
          <w:sz w:val="24"/>
        </w:rPr>
        <w:t>Bancários</w:t>
      </w:r>
      <w:r>
        <w:rPr>
          <w:spacing w:val="-1"/>
          <w:sz w:val="24"/>
        </w:rPr>
        <w:t xml:space="preserve"> </w:t>
      </w:r>
      <w:r>
        <w:rPr>
          <w:sz w:val="24"/>
        </w:rPr>
        <w:t>do</w:t>
      </w:r>
      <w:r>
        <w:rPr>
          <w:spacing w:val="-2"/>
          <w:sz w:val="24"/>
        </w:rPr>
        <w:t xml:space="preserve"> </w:t>
      </w:r>
      <w:r>
        <w:rPr>
          <w:sz w:val="24"/>
        </w:rPr>
        <w:t>requerente:</w:t>
      </w:r>
    </w:p>
    <w:p w14:paraId="691A2AD2" w14:textId="77777777" w:rsidR="00AF5BCE" w:rsidRDefault="00AF5BCE" w:rsidP="00AF5BCE">
      <w:pPr>
        <w:pStyle w:val="Corpodetexto"/>
        <w:spacing w:before="7" w:after="1"/>
        <w:rPr>
          <w:sz w:val="24"/>
        </w:rPr>
      </w:pPr>
    </w:p>
    <w:tbl>
      <w:tblPr>
        <w:tblStyle w:val="TableNormal"/>
        <w:tblW w:w="0" w:type="auto"/>
        <w:tblInd w:w="1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6664"/>
      </w:tblGrid>
      <w:tr w:rsidR="00AF5BCE" w14:paraId="30B837BB" w14:textId="77777777" w:rsidTr="002A6079">
        <w:trPr>
          <w:trHeight w:val="277"/>
        </w:trPr>
        <w:tc>
          <w:tcPr>
            <w:tcW w:w="2552" w:type="dxa"/>
          </w:tcPr>
          <w:p w14:paraId="2BE9A49D" w14:textId="77777777" w:rsidR="00AF5BCE" w:rsidRDefault="00AF5BCE" w:rsidP="002A6079">
            <w:pPr>
              <w:pStyle w:val="TableParagraph"/>
              <w:spacing w:line="258" w:lineRule="exact"/>
              <w:ind w:left="107"/>
              <w:rPr>
                <w:sz w:val="24"/>
              </w:rPr>
            </w:pPr>
            <w:r>
              <w:rPr>
                <w:sz w:val="24"/>
              </w:rPr>
              <w:t>BANCO</w:t>
            </w:r>
          </w:p>
        </w:tc>
        <w:tc>
          <w:tcPr>
            <w:tcW w:w="6664" w:type="dxa"/>
          </w:tcPr>
          <w:p w14:paraId="3D5CEB35" w14:textId="77777777" w:rsidR="00AF5BCE" w:rsidRDefault="00AF5BCE" w:rsidP="002A6079">
            <w:pPr>
              <w:pStyle w:val="TableParagraph"/>
              <w:rPr>
                <w:sz w:val="20"/>
              </w:rPr>
            </w:pPr>
          </w:p>
        </w:tc>
      </w:tr>
      <w:tr w:rsidR="00AF5BCE" w14:paraId="54B1D2F9" w14:textId="77777777" w:rsidTr="002A6079">
        <w:trPr>
          <w:trHeight w:val="275"/>
        </w:trPr>
        <w:tc>
          <w:tcPr>
            <w:tcW w:w="2552" w:type="dxa"/>
          </w:tcPr>
          <w:p w14:paraId="263ED4DB" w14:textId="77777777" w:rsidR="00AF5BCE" w:rsidRDefault="00AF5BCE" w:rsidP="002A6079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CORRENTISTA</w:t>
            </w:r>
          </w:p>
        </w:tc>
        <w:tc>
          <w:tcPr>
            <w:tcW w:w="6664" w:type="dxa"/>
          </w:tcPr>
          <w:p w14:paraId="537899D1" w14:textId="77777777" w:rsidR="00AF5BCE" w:rsidRDefault="00AF5BCE" w:rsidP="002A6079">
            <w:pPr>
              <w:pStyle w:val="TableParagraph"/>
              <w:rPr>
                <w:sz w:val="20"/>
              </w:rPr>
            </w:pPr>
          </w:p>
        </w:tc>
      </w:tr>
      <w:tr w:rsidR="00AF5BCE" w14:paraId="0F3B40B4" w14:textId="77777777" w:rsidTr="002A6079">
        <w:trPr>
          <w:trHeight w:val="275"/>
        </w:trPr>
        <w:tc>
          <w:tcPr>
            <w:tcW w:w="2552" w:type="dxa"/>
          </w:tcPr>
          <w:p w14:paraId="44F77173" w14:textId="77777777" w:rsidR="00AF5BCE" w:rsidRDefault="00AF5BCE" w:rsidP="002A6079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AGÊNCIA</w:t>
            </w:r>
          </w:p>
        </w:tc>
        <w:tc>
          <w:tcPr>
            <w:tcW w:w="6664" w:type="dxa"/>
          </w:tcPr>
          <w:p w14:paraId="63C81E32" w14:textId="77777777" w:rsidR="00AF5BCE" w:rsidRDefault="00AF5BCE" w:rsidP="002A6079">
            <w:pPr>
              <w:pStyle w:val="TableParagraph"/>
              <w:rPr>
                <w:sz w:val="20"/>
              </w:rPr>
            </w:pPr>
          </w:p>
        </w:tc>
      </w:tr>
      <w:tr w:rsidR="00AF5BCE" w14:paraId="085480FF" w14:textId="77777777" w:rsidTr="002A6079">
        <w:trPr>
          <w:trHeight w:val="275"/>
        </w:trPr>
        <w:tc>
          <w:tcPr>
            <w:tcW w:w="2552" w:type="dxa"/>
          </w:tcPr>
          <w:p w14:paraId="6F2DF960" w14:textId="77777777" w:rsidR="00AF5BCE" w:rsidRDefault="00AF5BCE" w:rsidP="002A6079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z w:val="24"/>
              </w:rPr>
              <w:t>CONT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RRENTE</w:t>
            </w:r>
          </w:p>
        </w:tc>
        <w:tc>
          <w:tcPr>
            <w:tcW w:w="6664" w:type="dxa"/>
          </w:tcPr>
          <w:p w14:paraId="51C4DCB9" w14:textId="77777777" w:rsidR="00AF5BCE" w:rsidRDefault="00AF5BCE" w:rsidP="002A6079">
            <w:pPr>
              <w:pStyle w:val="TableParagraph"/>
              <w:rPr>
                <w:sz w:val="20"/>
              </w:rPr>
            </w:pPr>
          </w:p>
        </w:tc>
      </w:tr>
    </w:tbl>
    <w:p w14:paraId="5606B00A" w14:textId="77777777" w:rsidR="00713074" w:rsidRDefault="00713074" w:rsidP="00030268">
      <w:pPr>
        <w:spacing w:before="1"/>
        <w:rPr>
          <w:bCs/>
          <w:sz w:val="24"/>
        </w:rPr>
      </w:pPr>
    </w:p>
    <w:p w14:paraId="5C53D1C6" w14:textId="77777777" w:rsidR="00713074" w:rsidRDefault="00713074" w:rsidP="00713074">
      <w:pPr>
        <w:spacing w:before="1"/>
        <w:ind w:left="284"/>
        <w:rPr>
          <w:bCs/>
          <w:sz w:val="24"/>
        </w:rPr>
      </w:pPr>
    </w:p>
    <w:p w14:paraId="749FE701" w14:textId="77777777" w:rsidR="00AF5BCE" w:rsidRDefault="00AF5BCE" w:rsidP="00AF5BCE">
      <w:pPr>
        <w:pStyle w:val="Corpodetexto"/>
        <w:spacing w:before="89"/>
        <w:ind w:right="126"/>
        <w:jc w:val="right"/>
      </w:pPr>
      <w:r>
        <w:t>Local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Data</w:t>
      </w:r>
    </w:p>
    <w:p w14:paraId="356DF698" w14:textId="77777777" w:rsidR="00AF5BCE" w:rsidRDefault="00AF5BCE" w:rsidP="00AF5BCE">
      <w:pPr>
        <w:jc w:val="right"/>
      </w:pPr>
    </w:p>
    <w:p w14:paraId="69655BF4" w14:textId="77777777" w:rsidR="00AF5BCE" w:rsidRDefault="00AF5BCE" w:rsidP="00030268"/>
    <w:p w14:paraId="1619C362" w14:textId="77777777" w:rsidR="00AF5BCE" w:rsidRDefault="00AF5BCE" w:rsidP="00AF5BCE">
      <w:pPr>
        <w:jc w:val="center"/>
        <w:rPr>
          <w:sz w:val="28"/>
          <w:szCs w:val="28"/>
        </w:rPr>
      </w:pPr>
      <w:r w:rsidRPr="003A44BD">
        <w:rPr>
          <w:sz w:val="28"/>
          <w:szCs w:val="28"/>
        </w:rPr>
        <w:t>Assinatura</w:t>
      </w:r>
    </w:p>
    <w:p w14:paraId="6286B02F" w14:textId="77777777" w:rsidR="00A413B9" w:rsidRDefault="00A413B9" w:rsidP="00AF5BCE">
      <w:pPr>
        <w:jc w:val="center"/>
        <w:rPr>
          <w:sz w:val="28"/>
          <w:szCs w:val="28"/>
        </w:rPr>
      </w:pPr>
    </w:p>
    <w:p w14:paraId="03534B44" w14:textId="77777777" w:rsidR="00A413B9" w:rsidRDefault="00A413B9" w:rsidP="00AF5BCE">
      <w:pPr>
        <w:jc w:val="center"/>
        <w:rPr>
          <w:sz w:val="28"/>
          <w:szCs w:val="28"/>
        </w:rPr>
      </w:pPr>
    </w:p>
    <w:p w14:paraId="70857C53" w14:textId="18DA536B" w:rsidR="00A413B9" w:rsidRPr="003A44BD" w:rsidRDefault="00A413B9" w:rsidP="00AF5BCE">
      <w:pPr>
        <w:jc w:val="center"/>
        <w:rPr>
          <w:sz w:val="28"/>
          <w:szCs w:val="28"/>
        </w:rPr>
        <w:sectPr w:rsidR="00A413B9" w:rsidRPr="003A44BD" w:rsidSect="00AF5BCE">
          <w:headerReference w:type="default" r:id="rId7"/>
          <w:type w:val="continuous"/>
          <w:pgSz w:w="11910" w:h="16840"/>
          <w:pgMar w:top="2280" w:right="1000" w:bottom="1080" w:left="1280" w:header="460" w:footer="894" w:gutter="0"/>
          <w:cols w:space="720"/>
        </w:sectPr>
      </w:pPr>
      <w:r>
        <w:rPr>
          <w:sz w:val="28"/>
          <w:szCs w:val="28"/>
        </w:rPr>
        <w:t>_______________________________</w:t>
      </w:r>
    </w:p>
    <w:p w14:paraId="1928CDB6" w14:textId="77777777" w:rsidR="00713074" w:rsidRDefault="00713074" w:rsidP="00713074">
      <w:pPr>
        <w:spacing w:before="1"/>
        <w:ind w:left="284"/>
        <w:rPr>
          <w:bCs/>
          <w:sz w:val="24"/>
        </w:rPr>
      </w:pPr>
    </w:p>
    <w:p w14:paraId="32C938EC" w14:textId="16A37E16" w:rsidR="00713074" w:rsidRPr="00713074" w:rsidRDefault="00713074" w:rsidP="009C3147">
      <w:pPr>
        <w:spacing w:before="1"/>
        <w:rPr>
          <w:bCs/>
          <w:sz w:val="24"/>
        </w:rPr>
        <w:sectPr w:rsidR="00713074" w:rsidRPr="00713074">
          <w:headerReference w:type="default" r:id="rId8"/>
          <w:footerReference w:type="default" r:id="rId9"/>
          <w:type w:val="continuous"/>
          <w:pgSz w:w="11910" w:h="16840"/>
          <w:pgMar w:top="2280" w:right="1000" w:bottom="1080" w:left="1280" w:header="460" w:footer="894" w:gutter="0"/>
          <w:pgNumType w:start="1"/>
          <w:cols w:space="720"/>
        </w:sectPr>
      </w:pPr>
    </w:p>
    <w:p w14:paraId="123E5BC3" w14:textId="77777777" w:rsidR="00C95461" w:rsidRDefault="00C95461">
      <w:pPr>
        <w:pStyle w:val="Corpodetexto"/>
        <w:rPr>
          <w:sz w:val="20"/>
        </w:rPr>
      </w:pPr>
    </w:p>
    <w:p w14:paraId="7D52F65E" w14:textId="77777777" w:rsidR="00C95461" w:rsidRDefault="00C95461">
      <w:pPr>
        <w:pStyle w:val="Corpodetexto"/>
        <w:spacing w:before="2"/>
      </w:pPr>
    </w:p>
    <w:p w14:paraId="72C26CA1" w14:textId="062DD3E0" w:rsidR="00C95461" w:rsidRDefault="00F579B0">
      <w:pPr>
        <w:pStyle w:val="Ttulo1"/>
        <w:spacing w:line="480" w:lineRule="auto"/>
        <w:ind w:left="2490" w:right="2079" w:firstLine="1486"/>
        <w:jc w:val="left"/>
      </w:pPr>
      <w:r>
        <w:t>INSTRUÇÕES</w:t>
      </w:r>
      <w:r>
        <w:rPr>
          <w:spacing w:val="1"/>
        </w:rPr>
        <w:t xml:space="preserve"> </w:t>
      </w:r>
      <w:r>
        <w:t>RESOLUÇÃO</w:t>
      </w:r>
      <w:r>
        <w:rPr>
          <w:spacing w:val="-5"/>
        </w:rPr>
        <w:t xml:space="preserve"> </w:t>
      </w:r>
      <w:r>
        <w:t>1</w:t>
      </w:r>
      <w:r w:rsidR="00E37F41">
        <w:t>467</w:t>
      </w:r>
      <w:r>
        <w:t>/20</w:t>
      </w:r>
      <w:r w:rsidR="00E37F41">
        <w:t>21</w:t>
      </w:r>
      <w:r>
        <w:rPr>
          <w:spacing w:val="-3"/>
        </w:rPr>
        <w:t xml:space="preserve"> </w:t>
      </w:r>
      <w:r>
        <w:t>CEPE/UEMA</w:t>
      </w:r>
    </w:p>
    <w:p w14:paraId="2AB48814" w14:textId="678DCE1D" w:rsidR="0062343B" w:rsidRDefault="00F579B0" w:rsidP="0062343B">
      <w:pPr>
        <w:widowControl/>
        <w:adjustRightInd w:val="0"/>
        <w:ind w:firstLine="720"/>
        <w:jc w:val="both"/>
        <w:rPr>
          <w:sz w:val="24"/>
          <w:szCs w:val="24"/>
        </w:rPr>
      </w:pPr>
      <w:proofErr w:type="spellStart"/>
      <w:r w:rsidRPr="00A11E58">
        <w:rPr>
          <w:sz w:val="24"/>
          <w:szCs w:val="24"/>
        </w:rPr>
        <w:t>Art</w:t>
      </w:r>
      <w:proofErr w:type="spellEnd"/>
      <w:r w:rsidRPr="00A11E58">
        <w:rPr>
          <w:sz w:val="24"/>
          <w:szCs w:val="24"/>
        </w:rPr>
        <w:t xml:space="preserve">. </w:t>
      </w:r>
      <w:r w:rsidR="00E37F41" w:rsidRPr="00A11E58">
        <w:rPr>
          <w:sz w:val="24"/>
          <w:szCs w:val="24"/>
        </w:rPr>
        <w:t>6</w:t>
      </w:r>
      <w:r w:rsidRPr="00A11E58">
        <w:rPr>
          <w:sz w:val="24"/>
          <w:szCs w:val="24"/>
        </w:rPr>
        <w:t xml:space="preserve">° </w:t>
      </w:r>
      <w:r w:rsidR="0062343B" w:rsidRPr="00A11E58">
        <w:rPr>
          <w:sz w:val="24"/>
          <w:szCs w:val="24"/>
        </w:rPr>
        <w:t>O auxílio financeiro deverá ser requerido à PPG, desde que atenda o disposto no artigo 5</w:t>
      </w:r>
      <w:r w:rsidR="00F67015" w:rsidRPr="00A11E58">
        <w:rPr>
          <w:sz w:val="24"/>
          <w:szCs w:val="24"/>
        </w:rPr>
        <w:t xml:space="preserve">º </w:t>
      </w:r>
      <w:r w:rsidR="0062343B" w:rsidRPr="00A11E58">
        <w:rPr>
          <w:sz w:val="24"/>
          <w:szCs w:val="24"/>
        </w:rPr>
        <w:t>desta Resolução, conforme instrução a seguir:</w:t>
      </w:r>
    </w:p>
    <w:p w14:paraId="46290EE5" w14:textId="77777777" w:rsidR="00AC59EB" w:rsidRPr="00A11E58" w:rsidRDefault="00AC59EB" w:rsidP="0062343B">
      <w:pPr>
        <w:widowControl/>
        <w:adjustRightInd w:val="0"/>
        <w:ind w:firstLine="720"/>
        <w:jc w:val="both"/>
        <w:rPr>
          <w:sz w:val="24"/>
          <w:szCs w:val="24"/>
        </w:rPr>
      </w:pPr>
    </w:p>
    <w:p w14:paraId="633AA4EA" w14:textId="7CA9C5F3" w:rsidR="00F67015" w:rsidRPr="00A11E58" w:rsidRDefault="00AC59EB" w:rsidP="0062343B">
      <w:pPr>
        <w:widowControl/>
        <w:adjustRightInd w:val="0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brir process</w:t>
      </w:r>
      <w:r w:rsidR="007E028A">
        <w:rPr>
          <w:sz w:val="24"/>
          <w:szCs w:val="24"/>
        </w:rPr>
        <w:t xml:space="preserve">o junto ao protocolo central da UEMA ou </w:t>
      </w:r>
      <w:r w:rsidR="00E66026">
        <w:rPr>
          <w:sz w:val="24"/>
          <w:szCs w:val="24"/>
        </w:rPr>
        <w:t>em outros setores habilitados para este fim</w:t>
      </w:r>
      <w:r w:rsidR="007F27D3">
        <w:rPr>
          <w:sz w:val="24"/>
          <w:szCs w:val="24"/>
        </w:rPr>
        <w:t>,</w:t>
      </w:r>
      <w:r w:rsidR="005F3BE2">
        <w:rPr>
          <w:sz w:val="24"/>
          <w:szCs w:val="24"/>
        </w:rPr>
        <w:t xml:space="preserve"> </w:t>
      </w:r>
      <w:r w:rsidR="007F27D3">
        <w:rPr>
          <w:sz w:val="24"/>
          <w:szCs w:val="24"/>
        </w:rPr>
        <w:t>constando de:</w:t>
      </w:r>
    </w:p>
    <w:p w14:paraId="0E94C3FF" w14:textId="0431E5E5" w:rsidR="0062343B" w:rsidRPr="00A11E58" w:rsidRDefault="00671309" w:rsidP="00F67015">
      <w:pPr>
        <w:widowControl/>
        <w:adjustRightInd w:val="0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 w:rsidR="007F27D3">
        <w:rPr>
          <w:sz w:val="24"/>
          <w:szCs w:val="24"/>
        </w:rPr>
        <w:t>.</w:t>
      </w:r>
      <w:r w:rsidR="0062343B" w:rsidRPr="00A11E58">
        <w:rPr>
          <w:sz w:val="24"/>
          <w:szCs w:val="24"/>
        </w:rPr>
        <w:t xml:space="preserve"> Formulário pr</w:t>
      </w:r>
      <w:r w:rsidR="00F67015" w:rsidRPr="00A11E58">
        <w:rPr>
          <w:sz w:val="24"/>
          <w:szCs w:val="24"/>
        </w:rPr>
        <w:t>ó</w:t>
      </w:r>
      <w:r w:rsidR="0062343B" w:rsidRPr="00A11E58">
        <w:rPr>
          <w:sz w:val="24"/>
          <w:szCs w:val="24"/>
        </w:rPr>
        <w:t>prio de solicitação, disponível no site da PPG,</w:t>
      </w:r>
      <w:r w:rsidR="007F27D3">
        <w:rPr>
          <w:sz w:val="24"/>
          <w:szCs w:val="24"/>
        </w:rPr>
        <w:t xml:space="preserve"> </w:t>
      </w:r>
      <w:r w:rsidR="0062343B" w:rsidRPr="00A11E58">
        <w:rPr>
          <w:sz w:val="24"/>
          <w:szCs w:val="24"/>
        </w:rPr>
        <w:t>devidamente preenchido e assinado.</w:t>
      </w:r>
    </w:p>
    <w:p w14:paraId="51C7E7E9" w14:textId="19883C5D" w:rsidR="0062343B" w:rsidRPr="00A11E58" w:rsidRDefault="00671309" w:rsidP="00F67015">
      <w:pPr>
        <w:widowControl/>
        <w:adjustRightInd w:val="0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II</w:t>
      </w:r>
      <w:r w:rsidR="0062343B" w:rsidRPr="00A11E58">
        <w:rPr>
          <w:sz w:val="24"/>
          <w:szCs w:val="24"/>
        </w:rPr>
        <w:t>. C</w:t>
      </w:r>
      <w:r w:rsidR="00F67015" w:rsidRPr="00A11E58">
        <w:rPr>
          <w:sz w:val="24"/>
          <w:szCs w:val="24"/>
        </w:rPr>
        <w:t>ó</w:t>
      </w:r>
      <w:r w:rsidR="0062343B" w:rsidRPr="00A11E58">
        <w:rPr>
          <w:sz w:val="24"/>
          <w:szCs w:val="24"/>
        </w:rPr>
        <w:t>pia do artigo publicado em que deverá constar, necessariamente,</w:t>
      </w:r>
      <w:r w:rsidR="00F67015" w:rsidRPr="00A11E58">
        <w:rPr>
          <w:sz w:val="24"/>
          <w:szCs w:val="24"/>
        </w:rPr>
        <w:t xml:space="preserve"> </w:t>
      </w:r>
      <w:r w:rsidR="0062343B" w:rsidRPr="00A11E58">
        <w:rPr>
          <w:sz w:val="24"/>
          <w:szCs w:val="24"/>
        </w:rPr>
        <w:t>a afiliação do requerente à UEMA.</w:t>
      </w:r>
    </w:p>
    <w:p w14:paraId="682F39D1" w14:textId="743E543E" w:rsidR="0062343B" w:rsidRDefault="00671309" w:rsidP="00F67015">
      <w:pPr>
        <w:widowControl/>
        <w:adjustRightInd w:val="0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III</w:t>
      </w:r>
      <w:r w:rsidR="0062343B" w:rsidRPr="00A11E58">
        <w:rPr>
          <w:sz w:val="24"/>
          <w:szCs w:val="24"/>
        </w:rPr>
        <w:t>.</w:t>
      </w:r>
      <w:r w:rsidR="00F67015" w:rsidRPr="00A11E58">
        <w:rPr>
          <w:sz w:val="24"/>
          <w:szCs w:val="24"/>
        </w:rPr>
        <w:t xml:space="preserve"> </w:t>
      </w:r>
      <w:r w:rsidR="0062343B" w:rsidRPr="00A11E58">
        <w:rPr>
          <w:sz w:val="24"/>
          <w:szCs w:val="24"/>
        </w:rPr>
        <w:t>Comprovante de pagamento de tradução e taxas de publicação (nota</w:t>
      </w:r>
      <w:r w:rsidR="00F67015" w:rsidRPr="00A11E58">
        <w:rPr>
          <w:sz w:val="24"/>
          <w:szCs w:val="24"/>
        </w:rPr>
        <w:t xml:space="preserve"> </w:t>
      </w:r>
      <w:r w:rsidR="0062343B" w:rsidRPr="00A11E58">
        <w:rPr>
          <w:sz w:val="24"/>
          <w:szCs w:val="24"/>
        </w:rPr>
        <w:t>fiscal, boleto, recibo, transferência bancária ou fatura do cartão de crédito) em nome</w:t>
      </w:r>
      <w:r w:rsidR="00F67015" w:rsidRPr="00A11E58">
        <w:rPr>
          <w:sz w:val="24"/>
          <w:szCs w:val="24"/>
        </w:rPr>
        <w:t xml:space="preserve"> </w:t>
      </w:r>
      <w:r w:rsidR="0062343B" w:rsidRPr="00A11E58">
        <w:rPr>
          <w:sz w:val="24"/>
          <w:szCs w:val="24"/>
        </w:rPr>
        <w:t>do docente solicitante.</w:t>
      </w:r>
    </w:p>
    <w:p w14:paraId="1632CA3C" w14:textId="61E26114" w:rsidR="00621B74" w:rsidRDefault="00621B74" w:rsidP="00F67015">
      <w:pPr>
        <w:widowControl/>
        <w:adjustRightInd w:val="0"/>
        <w:ind w:firstLine="720"/>
        <w:jc w:val="both"/>
        <w:rPr>
          <w:sz w:val="24"/>
          <w:szCs w:val="24"/>
        </w:rPr>
      </w:pPr>
      <w:r w:rsidRPr="009C3147">
        <w:rPr>
          <w:sz w:val="24"/>
          <w:szCs w:val="24"/>
        </w:rPr>
        <w:t>IV. PAD e RAD vigentes</w:t>
      </w:r>
    </w:p>
    <w:p w14:paraId="5A4A6917" w14:textId="1369E79B" w:rsidR="00C95461" w:rsidRDefault="00C95461" w:rsidP="002D32D4">
      <w:pPr>
        <w:spacing w:line="268" w:lineRule="exact"/>
        <w:ind w:right="1368"/>
        <w:rPr>
          <w:sz w:val="24"/>
        </w:rPr>
      </w:pPr>
    </w:p>
    <w:sectPr w:rsidR="00C95461" w:rsidSect="0041779E">
      <w:pgSz w:w="11910" w:h="16840"/>
      <w:pgMar w:top="2279" w:right="998" w:bottom="1077" w:left="1281" w:header="459" w:footer="89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048BA" w14:textId="77777777" w:rsidR="003078AA" w:rsidRDefault="003078AA">
      <w:r>
        <w:separator/>
      </w:r>
    </w:p>
  </w:endnote>
  <w:endnote w:type="continuationSeparator" w:id="0">
    <w:p w14:paraId="06E8C724" w14:textId="77777777" w:rsidR="003078AA" w:rsidRDefault="00307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DD50A" w14:textId="77777777" w:rsidR="00C95461" w:rsidRDefault="003078AA">
    <w:pPr>
      <w:pStyle w:val="Corpodetexto"/>
      <w:spacing w:line="14" w:lineRule="auto"/>
      <w:rPr>
        <w:sz w:val="20"/>
      </w:rPr>
    </w:pPr>
    <w:r>
      <w:pict w14:anchorId="1C293FE0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2049" type="#_x0000_t202" alt="" style="position:absolute;margin-left:55.05pt;margin-top:786.2pt;width:472.1pt;height:22.3pt;z-index:-15854592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19B7F9E3" w14:textId="77777777" w:rsidR="00C95461" w:rsidRDefault="00F579B0">
                <w:pPr>
                  <w:spacing w:before="12" w:line="207" w:lineRule="exact"/>
                  <w:ind w:left="20"/>
                  <w:rPr>
                    <w:sz w:val="18"/>
                  </w:rPr>
                </w:pPr>
                <w:r>
                  <w:rPr>
                    <w:color w:val="000080"/>
                    <w:sz w:val="18"/>
                  </w:rPr>
                  <w:t>Cidade</w:t>
                </w:r>
                <w:r>
                  <w:rPr>
                    <w:color w:val="000080"/>
                    <w:spacing w:val="-2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Universitária</w:t>
                </w:r>
                <w:r>
                  <w:rPr>
                    <w:color w:val="000080"/>
                    <w:spacing w:val="-4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Paulo</w:t>
                </w:r>
                <w:r>
                  <w:rPr>
                    <w:color w:val="000080"/>
                    <w:spacing w:val="-2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VI.</w:t>
                </w:r>
                <w:r>
                  <w:rPr>
                    <w:color w:val="000080"/>
                    <w:spacing w:val="-1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C.P.</w:t>
                </w:r>
                <w:r>
                  <w:rPr>
                    <w:color w:val="000080"/>
                    <w:spacing w:val="-1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09.</w:t>
                </w:r>
                <w:r>
                  <w:rPr>
                    <w:color w:val="000080"/>
                    <w:spacing w:val="-1"/>
                    <w:sz w:val="18"/>
                  </w:rPr>
                  <w:t xml:space="preserve"> </w:t>
                </w:r>
                <w:proofErr w:type="spellStart"/>
                <w:r>
                  <w:rPr>
                    <w:color w:val="000080"/>
                    <w:sz w:val="18"/>
                  </w:rPr>
                  <w:t>Tirirical</w:t>
                </w:r>
                <w:proofErr w:type="spellEnd"/>
                <w:r>
                  <w:rPr>
                    <w:color w:val="000080"/>
                    <w:spacing w:val="4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–</w:t>
                </w:r>
                <w:r>
                  <w:rPr>
                    <w:color w:val="000080"/>
                    <w:spacing w:val="-2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CEP.</w:t>
                </w:r>
                <w:r>
                  <w:rPr>
                    <w:color w:val="000080"/>
                    <w:spacing w:val="-3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65055-970</w:t>
                </w:r>
                <w:r>
                  <w:rPr>
                    <w:color w:val="000080"/>
                    <w:spacing w:val="-2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–</w:t>
                </w:r>
                <w:r>
                  <w:rPr>
                    <w:color w:val="000080"/>
                    <w:spacing w:val="1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São</w:t>
                </w:r>
                <w:r>
                  <w:rPr>
                    <w:color w:val="000080"/>
                    <w:spacing w:val="-2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Luís/MA.</w:t>
                </w:r>
                <w:r>
                  <w:rPr>
                    <w:color w:val="000080"/>
                    <w:spacing w:val="-1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Fones:</w:t>
                </w:r>
                <w:r>
                  <w:rPr>
                    <w:color w:val="000080"/>
                    <w:spacing w:val="-1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(98)</w:t>
                </w:r>
                <w:r>
                  <w:rPr>
                    <w:color w:val="000080"/>
                    <w:spacing w:val="-3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3245-5461 /</w:t>
                </w:r>
                <w:r>
                  <w:rPr>
                    <w:color w:val="000080"/>
                    <w:spacing w:val="-1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Fax:</w:t>
                </w:r>
                <w:r>
                  <w:rPr>
                    <w:color w:val="000080"/>
                    <w:spacing w:val="-1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(98)</w:t>
                </w:r>
                <w:r>
                  <w:rPr>
                    <w:color w:val="000080"/>
                    <w:spacing w:val="-3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3245-5882</w:t>
                </w:r>
              </w:p>
              <w:p w14:paraId="41FA479E" w14:textId="77777777" w:rsidR="00C95461" w:rsidRDefault="00F579B0">
                <w:pPr>
                  <w:spacing w:line="207" w:lineRule="exact"/>
                  <w:ind w:left="1837"/>
                  <w:rPr>
                    <w:sz w:val="18"/>
                  </w:rPr>
                </w:pPr>
                <w:r>
                  <w:rPr>
                    <w:color w:val="000080"/>
                    <w:sz w:val="18"/>
                  </w:rPr>
                  <w:t>C.N.P.J.</w:t>
                </w:r>
                <w:r>
                  <w:rPr>
                    <w:color w:val="000080"/>
                    <w:spacing w:val="-4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06.352.421/0001/68</w:t>
                </w:r>
                <w:r>
                  <w:rPr>
                    <w:color w:val="000080"/>
                    <w:spacing w:val="3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-</w:t>
                </w:r>
                <w:r>
                  <w:rPr>
                    <w:color w:val="000080"/>
                    <w:spacing w:val="-3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Criada</w:t>
                </w:r>
                <w:r>
                  <w:rPr>
                    <w:color w:val="000080"/>
                    <w:spacing w:val="-3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nos</w:t>
                </w:r>
                <w:r>
                  <w:rPr>
                    <w:color w:val="000080"/>
                    <w:spacing w:val="-4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termos</w:t>
                </w:r>
                <w:r>
                  <w:rPr>
                    <w:color w:val="000080"/>
                    <w:spacing w:val="-1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da</w:t>
                </w:r>
                <w:r>
                  <w:rPr>
                    <w:color w:val="000080"/>
                    <w:spacing w:val="-3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Lei</w:t>
                </w:r>
                <w:r>
                  <w:rPr>
                    <w:color w:val="000080"/>
                    <w:spacing w:val="-1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nº.</w:t>
                </w:r>
                <w:r>
                  <w:rPr>
                    <w:color w:val="000080"/>
                    <w:spacing w:val="-1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4.400</w:t>
                </w:r>
                <w:r>
                  <w:rPr>
                    <w:color w:val="000080"/>
                    <w:spacing w:val="-3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de</w:t>
                </w:r>
                <w:r>
                  <w:rPr>
                    <w:color w:val="000080"/>
                    <w:spacing w:val="-2"/>
                    <w:sz w:val="18"/>
                  </w:rPr>
                  <w:t xml:space="preserve"> </w:t>
                </w:r>
                <w:r>
                  <w:rPr>
                    <w:color w:val="000080"/>
                    <w:sz w:val="18"/>
                  </w:rPr>
                  <w:t>30.12.1981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02BE9" w14:textId="77777777" w:rsidR="003078AA" w:rsidRDefault="003078AA">
      <w:r>
        <w:separator/>
      </w:r>
    </w:p>
  </w:footnote>
  <w:footnote w:type="continuationSeparator" w:id="0">
    <w:p w14:paraId="56B9647A" w14:textId="77777777" w:rsidR="003078AA" w:rsidRDefault="00307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D3770" w14:textId="77777777" w:rsidR="0041779E" w:rsidRDefault="0041779E" w:rsidP="0041779E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63936" behindDoc="1" locked="0" layoutInCell="1" allowOverlap="1" wp14:anchorId="014465B6" wp14:editId="37FE9610">
          <wp:simplePos x="0" y="0"/>
          <wp:positionH relativeFrom="page">
            <wp:posOffset>991862</wp:posOffset>
          </wp:positionH>
          <wp:positionV relativeFrom="page">
            <wp:posOffset>292093</wp:posOffset>
          </wp:positionV>
          <wp:extent cx="581178" cy="725813"/>
          <wp:effectExtent l="0" t="0" r="0" b="0"/>
          <wp:wrapNone/>
          <wp:docPr id="10" name="image1.png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 descr="Logotipo&#10;&#10;Descrição gerada automaticamente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81178" cy="72581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487464960" behindDoc="1" locked="0" layoutInCell="1" allowOverlap="1" wp14:anchorId="3CCFBE54" wp14:editId="08C56BA5">
              <wp:simplePos x="0" y="0"/>
              <wp:positionH relativeFrom="page">
                <wp:posOffset>1645285</wp:posOffset>
              </wp:positionH>
              <wp:positionV relativeFrom="page">
                <wp:posOffset>327660</wp:posOffset>
              </wp:positionV>
              <wp:extent cx="19685" cy="655320"/>
              <wp:effectExtent l="0" t="0" r="5715" b="5080"/>
              <wp:wrapNone/>
              <wp:docPr id="8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9685" cy="655320"/>
                      </a:xfrm>
                      <a:custGeom>
                        <a:avLst/>
                        <a:gdLst>
                          <a:gd name="T0" fmla="*/ 19685 w 31"/>
                          <a:gd name="T1" fmla="*/ 328930 h 1032"/>
                          <a:gd name="T2" fmla="*/ 18415 w 31"/>
                          <a:gd name="T3" fmla="*/ 328930 h 1032"/>
                          <a:gd name="T4" fmla="*/ 18415 w 31"/>
                          <a:gd name="T5" fmla="*/ 327660 h 1032"/>
                          <a:gd name="T6" fmla="*/ 1270 w 31"/>
                          <a:gd name="T7" fmla="*/ 327660 h 1032"/>
                          <a:gd name="T8" fmla="*/ 1270 w 31"/>
                          <a:gd name="T9" fmla="*/ 328930 h 1032"/>
                          <a:gd name="T10" fmla="*/ 0 w 31"/>
                          <a:gd name="T11" fmla="*/ 328930 h 1032"/>
                          <a:gd name="T12" fmla="*/ 0 w 31"/>
                          <a:gd name="T13" fmla="*/ 981710 h 1032"/>
                          <a:gd name="T14" fmla="*/ 0 w 31"/>
                          <a:gd name="T15" fmla="*/ 982980 h 1032"/>
                          <a:gd name="T16" fmla="*/ 3175 w 31"/>
                          <a:gd name="T17" fmla="*/ 982980 h 1032"/>
                          <a:gd name="T18" fmla="*/ 3175 w 31"/>
                          <a:gd name="T19" fmla="*/ 981710 h 1032"/>
                          <a:gd name="T20" fmla="*/ 19685 w 31"/>
                          <a:gd name="T21" fmla="*/ 981710 h 1032"/>
                          <a:gd name="T22" fmla="*/ 19685 w 31"/>
                          <a:gd name="T23" fmla="*/ 328930 h 1032"/>
                          <a:gd name="T24" fmla="*/ 0 60000 65536"/>
                          <a:gd name="T25" fmla="*/ 0 60000 65536"/>
                          <a:gd name="T26" fmla="*/ 0 60000 65536"/>
                          <a:gd name="T27" fmla="*/ 0 60000 65536"/>
                          <a:gd name="T28" fmla="*/ 0 60000 65536"/>
                          <a:gd name="T29" fmla="*/ 0 60000 65536"/>
                          <a:gd name="T30" fmla="*/ 0 60000 65536"/>
                          <a:gd name="T31" fmla="*/ 0 60000 65536"/>
                          <a:gd name="T32" fmla="*/ 0 60000 65536"/>
                          <a:gd name="T33" fmla="*/ 0 60000 65536"/>
                          <a:gd name="T34" fmla="*/ 0 60000 65536"/>
                          <a:gd name="T35" fmla="*/ 0 60000 65536"/>
                        </a:gdLst>
                        <a:ahLst/>
                        <a:cxnLst>
                          <a:cxn ang="T24">
                            <a:pos x="T0" y="T1"/>
                          </a:cxn>
                          <a:cxn ang="T25">
                            <a:pos x="T2" y="T3"/>
                          </a:cxn>
                          <a:cxn ang="T26">
                            <a:pos x="T4" y="T5"/>
                          </a:cxn>
                          <a:cxn ang="T27">
                            <a:pos x="T6" y="T7"/>
                          </a:cxn>
                          <a:cxn ang="T28">
                            <a:pos x="T8" y="T9"/>
                          </a:cxn>
                          <a:cxn ang="T29">
                            <a:pos x="T10" y="T11"/>
                          </a:cxn>
                          <a:cxn ang="T30">
                            <a:pos x="T12" y="T13"/>
                          </a:cxn>
                          <a:cxn ang="T31">
                            <a:pos x="T14" y="T15"/>
                          </a:cxn>
                          <a:cxn ang="T32">
                            <a:pos x="T16" y="T17"/>
                          </a:cxn>
                          <a:cxn ang="T33">
                            <a:pos x="T18" y="T19"/>
                          </a:cxn>
                          <a:cxn ang="T34">
                            <a:pos x="T20" y="T21"/>
                          </a:cxn>
                          <a:cxn ang="T35">
                            <a:pos x="T22" y="T23"/>
                          </a:cxn>
                        </a:cxnLst>
                        <a:rect l="0" t="0" r="r" b="b"/>
                        <a:pathLst>
                          <a:path w="31" h="1032">
                            <a:moveTo>
                              <a:pt x="31" y="2"/>
                            </a:moveTo>
                            <a:lnTo>
                              <a:pt x="29" y="2"/>
                            </a:lnTo>
                            <a:lnTo>
                              <a:pt x="29" y="0"/>
                            </a:lnTo>
                            <a:lnTo>
                              <a:pt x="2" y="0"/>
                            </a:lnTo>
                            <a:lnTo>
                              <a:pt x="2" y="2"/>
                            </a:lnTo>
                            <a:lnTo>
                              <a:pt x="0" y="2"/>
                            </a:lnTo>
                            <a:lnTo>
                              <a:pt x="0" y="1030"/>
                            </a:lnTo>
                            <a:lnTo>
                              <a:pt x="0" y="1032"/>
                            </a:lnTo>
                            <a:lnTo>
                              <a:pt x="5" y="1032"/>
                            </a:lnTo>
                            <a:lnTo>
                              <a:pt x="5" y="1030"/>
                            </a:lnTo>
                            <a:lnTo>
                              <a:pt x="31" y="1030"/>
                            </a:lnTo>
                            <a:lnTo>
                              <a:pt x="31" y="2"/>
                            </a:lnTo>
                            <a:close/>
                          </a:path>
                        </a:pathLst>
                      </a:custGeom>
                      <a:solidFill>
                        <a:srgbClr val="1F1E1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C40936" id="docshape1" o:spid="_x0000_s1026" style="position:absolute;margin-left:129.55pt;margin-top:25.8pt;width:1.55pt;height:51.6pt;z-index:-1585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31,10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" path="m31,2r-2,l29,,2,r,2l,2,,1030r,2l5,1032r,-2l31,1030,31,2xe" fillcolor="#1f1e1f" stroked="f">
              <v:path arrowok="t" o:connecttype="custom" o:connectlocs="12499975,208870550;11693525,208870550;11693525,208064100;806450,208064100;806450,208870550;0,208870550;0,623385850;0,624192300;2016125,624192300;2016125,623385850;12499975,623385850;12499975,208870550" o:connectangles="0,0,0,0,0,0,0,0,0,0,0,0"/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0" distR="0" simplePos="0" relativeHeight="487465984" behindDoc="1" locked="0" layoutInCell="1" allowOverlap="1" wp14:anchorId="18BF453A" wp14:editId="7CCF82F4">
          <wp:simplePos x="0" y="0"/>
          <wp:positionH relativeFrom="page">
            <wp:posOffset>1759111</wp:posOffset>
          </wp:positionH>
          <wp:positionV relativeFrom="page">
            <wp:posOffset>392575</wp:posOffset>
          </wp:positionV>
          <wp:extent cx="1261603" cy="538112"/>
          <wp:effectExtent l="0" t="0" r="0" b="0"/>
          <wp:wrapNone/>
          <wp:docPr id="11" name="image2.png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2.png" descr="Texto&#10;&#10;Descrição gerada automaticamente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261603" cy="5381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467008" behindDoc="1" locked="0" layoutInCell="1" allowOverlap="1" wp14:anchorId="3FDFD662" wp14:editId="09303E4E">
          <wp:simplePos x="0" y="0"/>
          <wp:positionH relativeFrom="page">
            <wp:posOffset>1001267</wp:posOffset>
          </wp:positionH>
          <wp:positionV relativeFrom="page">
            <wp:posOffset>1080515</wp:posOffset>
          </wp:positionV>
          <wp:extent cx="2476499" cy="146303"/>
          <wp:effectExtent l="0" t="0" r="0" b="0"/>
          <wp:wrapNone/>
          <wp:docPr id="12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476499" cy="1463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487468032" behindDoc="1" locked="0" layoutInCell="1" allowOverlap="1" wp14:anchorId="1AD2DB81" wp14:editId="263B9AF0">
              <wp:simplePos x="0" y="0"/>
              <wp:positionH relativeFrom="page">
                <wp:posOffset>977900</wp:posOffset>
              </wp:positionH>
              <wp:positionV relativeFrom="page">
                <wp:posOffset>1303020</wp:posOffset>
              </wp:positionV>
              <wp:extent cx="1021715" cy="165735"/>
              <wp:effectExtent l="0" t="0" r="6985" b="12065"/>
              <wp:wrapNone/>
              <wp:docPr id="9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02171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A55790" w14:textId="77777777" w:rsidR="0041779E" w:rsidRDefault="0041779E" w:rsidP="0041779E">
                          <w:pPr>
                            <w:spacing w:before="10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HYPERLINK "http://www.ppg.uema.br/" \h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b/>
                              <w:sz w:val="20"/>
                            </w:rPr>
                            <w:t>www.ppg.uema.br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D2DB81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6" type="#_x0000_t202" style="position:absolute;margin-left:77pt;margin-top:102.6pt;width:80.45pt;height:13.05pt;z-index:-15848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" filled="f" stroked="f">
              <v:path arrowok="t"/>
              <v:textbox inset="0,0,0,0">
                <w:txbxContent>
                  <w:p w14:paraId="54A55790" w14:textId="77777777" w:rsidR="0041779E" w:rsidRDefault="0041779E" w:rsidP="0041779E">
                    <w:pPr>
                      <w:spacing w:before="10"/>
                      <w:ind w:left="20"/>
                      <w:rPr>
                        <w:b/>
                        <w:sz w:val="20"/>
                      </w:rPr>
                    </w:pPr>
                    <w:r>
                      <w:fldChar w:fldCharType="begin"/>
                    </w:r>
                    <w:r>
                      <w:instrText xml:space="preserve"> HYPERLINK "http://www.ppg.uema.br/" \h </w:instrText>
                    </w:r>
                    <w:r>
                      <w:fldChar w:fldCharType="separate"/>
                    </w:r>
                    <w:r>
                      <w:rPr>
                        <w:b/>
                        <w:sz w:val="20"/>
                      </w:rPr>
                      <w:t>www.ppg.uema.br</w:t>
                    </w:r>
                    <w:r>
                      <w:rPr>
                        <w:b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DC38B2E" w14:textId="77777777" w:rsidR="0041779E" w:rsidRDefault="0041779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20535" w14:textId="77777777" w:rsidR="00C95461" w:rsidRDefault="00F579B0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59328" behindDoc="1" locked="0" layoutInCell="1" allowOverlap="1" wp14:anchorId="198803D8" wp14:editId="12082666">
          <wp:simplePos x="0" y="0"/>
          <wp:positionH relativeFrom="page">
            <wp:posOffset>991862</wp:posOffset>
          </wp:positionH>
          <wp:positionV relativeFrom="page">
            <wp:posOffset>292093</wp:posOffset>
          </wp:positionV>
          <wp:extent cx="581178" cy="725813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81178" cy="72581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078AA">
      <w:pict w14:anchorId="5DB5E1FB">
        <v:shape id="docshape1" o:spid="_x0000_s2051" alt="" style="position:absolute;margin-left:129.55pt;margin-top:25.8pt;width:1.55pt;height:51.6pt;z-index:-15856640;mso-wrap-edited:f;mso-width-percent:0;mso-height-percent:0;mso-position-horizontal-relative:page;mso-position-vertical-relative:page;mso-width-percent:0;mso-height-percent:0" coordsize="31,1032" path="m31,2r-2,l29,,2,r,2l,2,,1030r,2l5,1032r,-2l31,1030,31,2xe" fillcolor="#1f1e1f" stroked="f">
          <v:path arrowok="t" o:connecttype="custom" o:connectlocs="12499975,208870550;11693525,208870550;11693525,208064100;806450,208064100;806450,208870550;0,208870550;0,623385850;0,624192300;2016125,624192300;2016125,623385850;12499975,623385850;12499975,208870550" o:connectangles="0,0,0,0,0,0,0,0,0,0,0,0"/>
          <w10:wrap anchorx="page" anchory="page"/>
        </v:shape>
      </w:pict>
    </w:r>
    <w:r>
      <w:rPr>
        <w:noProof/>
      </w:rPr>
      <w:drawing>
        <wp:anchor distT="0" distB="0" distL="0" distR="0" simplePos="0" relativeHeight="487460352" behindDoc="1" locked="0" layoutInCell="1" allowOverlap="1" wp14:anchorId="25AB4C9A" wp14:editId="37A6716F">
          <wp:simplePos x="0" y="0"/>
          <wp:positionH relativeFrom="page">
            <wp:posOffset>1759111</wp:posOffset>
          </wp:positionH>
          <wp:positionV relativeFrom="page">
            <wp:posOffset>392575</wp:posOffset>
          </wp:positionV>
          <wp:extent cx="1261603" cy="538112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261603" cy="5381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460864" behindDoc="1" locked="0" layoutInCell="1" allowOverlap="1" wp14:anchorId="075A7FBA" wp14:editId="35E2B23A">
          <wp:simplePos x="0" y="0"/>
          <wp:positionH relativeFrom="page">
            <wp:posOffset>1001267</wp:posOffset>
          </wp:positionH>
          <wp:positionV relativeFrom="page">
            <wp:posOffset>1080515</wp:posOffset>
          </wp:positionV>
          <wp:extent cx="2476499" cy="146303"/>
          <wp:effectExtent l="0" t="0" r="0" b="0"/>
          <wp:wrapNone/>
          <wp:docPr id="5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476499" cy="1463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078AA">
      <w:pict w14:anchorId="54DC22A0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2050" type="#_x0000_t202" alt="" style="position:absolute;margin-left:77pt;margin-top:102.6pt;width:80.45pt;height:13.05pt;z-index:-1585510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75842F7E" w14:textId="77777777" w:rsidR="00C95461" w:rsidRDefault="00EC4837">
                <w:pPr>
                  <w:spacing w:before="10"/>
                  <w:ind w:left="20"/>
                  <w:rPr>
                    <w:b/>
                    <w:sz w:val="20"/>
                  </w:rPr>
                </w:pPr>
                <w:hyperlink r:id="rId4">
                  <w:r w:rsidR="00F579B0">
                    <w:rPr>
                      <w:b/>
                      <w:sz w:val="20"/>
                    </w:rPr>
                    <w:t>www.ppg.uema.br</w:t>
                  </w:r>
                </w:hyperlink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A65D5C"/>
    <w:multiLevelType w:val="hybridMultilevel"/>
    <w:tmpl w:val="A81CDF84"/>
    <w:lvl w:ilvl="0" w:tplc="670EFD00">
      <w:start w:val="1"/>
      <w:numFmt w:val="upperRoman"/>
      <w:lvlText w:val="%1."/>
      <w:lvlJc w:val="left"/>
      <w:pPr>
        <w:ind w:left="1994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8"/>
        <w:szCs w:val="28"/>
        <w:lang w:val="pt-PT" w:eastAsia="en-US" w:bidi="ar-SA"/>
      </w:rPr>
    </w:lvl>
    <w:lvl w:ilvl="1" w:tplc="7698493A">
      <w:numFmt w:val="bullet"/>
      <w:lvlText w:val="•"/>
      <w:lvlJc w:val="left"/>
      <w:pPr>
        <w:ind w:left="2762" w:hanging="720"/>
      </w:pPr>
      <w:rPr>
        <w:rFonts w:hint="default"/>
        <w:lang w:val="pt-PT" w:eastAsia="en-US" w:bidi="ar-SA"/>
      </w:rPr>
    </w:lvl>
    <w:lvl w:ilvl="2" w:tplc="ACF48436">
      <w:numFmt w:val="bullet"/>
      <w:lvlText w:val="•"/>
      <w:lvlJc w:val="left"/>
      <w:pPr>
        <w:ind w:left="3525" w:hanging="720"/>
      </w:pPr>
      <w:rPr>
        <w:rFonts w:hint="default"/>
        <w:lang w:val="pt-PT" w:eastAsia="en-US" w:bidi="ar-SA"/>
      </w:rPr>
    </w:lvl>
    <w:lvl w:ilvl="3" w:tplc="80000C1A">
      <w:numFmt w:val="bullet"/>
      <w:lvlText w:val="•"/>
      <w:lvlJc w:val="left"/>
      <w:pPr>
        <w:ind w:left="4287" w:hanging="720"/>
      </w:pPr>
      <w:rPr>
        <w:rFonts w:hint="default"/>
        <w:lang w:val="pt-PT" w:eastAsia="en-US" w:bidi="ar-SA"/>
      </w:rPr>
    </w:lvl>
    <w:lvl w:ilvl="4" w:tplc="97A86EC6">
      <w:numFmt w:val="bullet"/>
      <w:lvlText w:val="•"/>
      <w:lvlJc w:val="left"/>
      <w:pPr>
        <w:ind w:left="5050" w:hanging="720"/>
      </w:pPr>
      <w:rPr>
        <w:rFonts w:hint="default"/>
        <w:lang w:val="pt-PT" w:eastAsia="en-US" w:bidi="ar-SA"/>
      </w:rPr>
    </w:lvl>
    <w:lvl w:ilvl="5" w:tplc="15A0F23E">
      <w:numFmt w:val="bullet"/>
      <w:lvlText w:val="•"/>
      <w:lvlJc w:val="left"/>
      <w:pPr>
        <w:ind w:left="5813" w:hanging="720"/>
      </w:pPr>
      <w:rPr>
        <w:rFonts w:hint="default"/>
        <w:lang w:val="pt-PT" w:eastAsia="en-US" w:bidi="ar-SA"/>
      </w:rPr>
    </w:lvl>
    <w:lvl w:ilvl="6" w:tplc="B730228A">
      <w:numFmt w:val="bullet"/>
      <w:lvlText w:val="•"/>
      <w:lvlJc w:val="left"/>
      <w:pPr>
        <w:ind w:left="6575" w:hanging="720"/>
      </w:pPr>
      <w:rPr>
        <w:rFonts w:hint="default"/>
        <w:lang w:val="pt-PT" w:eastAsia="en-US" w:bidi="ar-SA"/>
      </w:rPr>
    </w:lvl>
    <w:lvl w:ilvl="7" w:tplc="8E5E2BA2">
      <w:numFmt w:val="bullet"/>
      <w:lvlText w:val="•"/>
      <w:lvlJc w:val="left"/>
      <w:pPr>
        <w:ind w:left="7338" w:hanging="720"/>
      </w:pPr>
      <w:rPr>
        <w:rFonts w:hint="default"/>
        <w:lang w:val="pt-PT" w:eastAsia="en-US" w:bidi="ar-SA"/>
      </w:rPr>
    </w:lvl>
    <w:lvl w:ilvl="8" w:tplc="4662845C">
      <w:numFmt w:val="bullet"/>
      <w:lvlText w:val="•"/>
      <w:lvlJc w:val="left"/>
      <w:pPr>
        <w:ind w:left="8101" w:hanging="720"/>
      </w:pPr>
      <w:rPr>
        <w:rFonts w:hint="default"/>
        <w:lang w:val="pt-PT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7O0NDcztzAyMTNU0lEKTi0uzszPAykwrAUAkZGO1SwAAAA="/>
  </w:docVars>
  <w:rsids>
    <w:rsidRoot w:val="00C95461"/>
    <w:rsid w:val="00030268"/>
    <w:rsid w:val="00090539"/>
    <w:rsid w:val="001B1A31"/>
    <w:rsid w:val="00230784"/>
    <w:rsid w:val="002B20D5"/>
    <w:rsid w:val="002D32D4"/>
    <w:rsid w:val="003078AA"/>
    <w:rsid w:val="003332CB"/>
    <w:rsid w:val="003A44BD"/>
    <w:rsid w:val="0041779E"/>
    <w:rsid w:val="004554E1"/>
    <w:rsid w:val="00484ED2"/>
    <w:rsid w:val="004A4942"/>
    <w:rsid w:val="00517829"/>
    <w:rsid w:val="005461CC"/>
    <w:rsid w:val="005F3BE2"/>
    <w:rsid w:val="00621B74"/>
    <w:rsid w:val="0062343B"/>
    <w:rsid w:val="006522A6"/>
    <w:rsid w:val="00671309"/>
    <w:rsid w:val="00713074"/>
    <w:rsid w:val="00740DFC"/>
    <w:rsid w:val="007E028A"/>
    <w:rsid w:val="007F27D3"/>
    <w:rsid w:val="00816FFC"/>
    <w:rsid w:val="008511EB"/>
    <w:rsid w:val="008D1BA0"/>
    <w:rsid w:val="009534A7"/>
    <w:rsid w:val="009613D6"/>
    <w:rsid w:val="00984CA9"/>
    <w:rsid w:val="009A5763"/>
    <w:rsid w:val="009B1697"/>
    <w:rsid w:val="009C3147"/>
    <w:rsid w:val="00A11E58"/>
    <w:rsid w:val="00A413B9"/>
    <w:rsid w:val="00A85851"/>
    <w:rsid w:val="00AC59EB"/>
    <w:rsid w:val="00AF5BCE"/>
    <w:rsid w:val="00C04A25"/>
    <w:rsid w:val="00C72914"/>
    <w:rsid w:val="00C95461"/>
    <w:rsid w:val="00CA6F7D"/>
    <w:rsid w:val="00CB2D52"/>
    <w:rsid w:val="00E01968"/>
    <w:rsid w:val="00E37F41"/>
    <w:rsid w:val="00E66026"/>
    <w:rsid w:val="00E9435E"/>
    <w:rsid w:val="00EB2E2D"/>
    <w:rsid w:val="00EC4837"/>
    <w:rsid w:val="00F579B0"/>
    <w:rsid w:val="00F67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0BF375D1"/>
  <w15:docId w15:val="{AD17BC49-8B7D-477E-8625-06163A9B2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spacing w:before="89"/>
      <w:ind w:left="2079" w:right="783"/>
      <w:jc w:val="center"/>
      <w:outlineLvl w:val="0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8"/>
      <w:szCs w:val="28"/>
    </w:rPr>
  </w:style>
  <w:style w:type="paragraph" w:styleId="PargrafodaLista">
    <w:name w:val="List Paragraph"/>
    <w:basedOn w:val="Normal"/>
    <w:uiPriority w:val="1"/>
    <w:qFormat/>
    <w:pPr>
      <w:ind w:left="1993" w:hanging="72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41779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1779E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41779E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41779E"/>
    <w:rPr>
      <w:rFonts w:ascii="Times New Roman" w:eastAsia="Times New Roman" w:hAnsi="Times New Roman" w:cs="Times New Roman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://www.ppg.uema.b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214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Marcelo</dc:creator>
  <cp:lastModifiedBy>Ícaro Gomes</cp:lastModifiedBy>
  <cp:revision>47</cp:revision>
  <dcterms:created xsi:type="dcterms:W3CDTF">2021-08-12T18:42:00Z</dcterms:created>
  <dcterms:modified xsi:type="dcterms:W3CDTF">2021-08-13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8-12T00:00:00Z</vt:filetime>
  </property>
</Properties>
</file>